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5BDB5D" w14:textId="77777777" w:rsidR="002705F4" w:rsidRPr="002B63E6" w:rsidRDefault="002705F4" w:rsidP="002705F4">
      <w:pPr>
        <w:tabs>
          <w:tab w:val="left" w:pos="720"/>
        </w:tabs>
        <w:jc w:val="center"/>
        <w:rPr>
          <w:rFonts w:ascii="Calibri" w:hAnsi="Calibri" w:cs="Calibri"/>
          <w:b/>
        </w:rPr>
      </w:pPr>
      <w:r w:rsidRPr="002B63E6">
        <w:rPr>
          <w:rFonts w:ascii="Calibri" w:hAnsi="Calibri" w:cs="Calibri"/>
          <w:b/>
        </w:rPr>
        <w:t>SCIENCE AND TECHNOLOGY JOURNAL</w:t>
      </w:r>
    </w:p>
    <w:p w14:paraId="79FB65CF" w14:textId="77777777" w:rsidR="002705F4" w:rsidRPr="002B63E6" w:rsidRDefault="002705F4" w:rsidP="002705F4">
      <w:pPr>
        <w:tabs>
          <w:tab w:val="left" w:pos="720"/>
        </w:tabs>
        <w:jc w:val="center"/>
        <w:rPr>
          <w:rFonts w:ascii="Calibri" w:hAnsi="Calibri" w:cs="Calibri"/>
          <w:b/>
        </w:rPr>
      </w:pPr>
    </w:p>
    <w:p w14:paraId="04B71A5A" w14:textId="7E389D4D" w:rsidR="00555171" w:rsidRPr="00875EE9" w:rsidRDefault="00555171" w:rsidP="00E435E8">
      <w:pPr>
        <w:jc w:val="center"/>
        <w:rPr>
          <w:rFonts w:asciiTheme="minorHAnsi" w:hAnsiTheme="minorHAnsi" w:cstheme="minorHAnsi"/>
          <w:b/>
          <w:sz w:val="28"/>
          <w:szCs w:val="28"/>
        </w:rPr>
      </w:pPr>
      <w:r w:rsidRPr="00875EE9">
        <w:rPr>
          <w:rFonts w:asciiTheme="minorHAnsi" w:hAnsiTheme="minorHAnsi" w:cstheme="minorHAnsi"/>
          <w:b/>
          <w:sz w:val="28"/>
          <w:szCs w:val="28"/>
        </w:rPr>
        <w:t>CERTIFICATION OF WRITER’S ORIGINAL/UNPUBLISHED WORK</w:t>
      </w:r>
      <w:r w:rsidR="00E435E8">
        <w:rPr>
          <w:rFonts w:asciiTheme="minorHAnsi" w:hAnsiTheme="minorHAnsi" w:cstheme="minorHAnsi"/>
          <w:b/>
          <w:sz w:val="28"/>
          <w:szCs w:val="28"/>
        </w:rPr>
        <w:t>, CONSENT TO PUBLISH</w:t>
      </w:r>
      <w:r w:rsidR="009346D9">
        <w:rPr>
          <w:rFonts w:asciiTheme="minorHAnsi" w:hAnsiTheme="minorHAnsi" w:cstheme="minorHAnsi"/>
          <w:b/>
          <w:sz w:val="28"/>
          <w:szCs w:val="28"/>
        </w:rPr>
        <w:t>,</w:t>
      </w:r>
      <w:r w:rsidR="00E435E8">
        <w:rPr>
          <w:rFonts w:asciiTheme="minorHAnsi" w:hAnsiTheme="minorHAnsi" w:cstheme="minorHAnsi"/>
          <w:b/>
          <w:sz w:val="28"/>
          <w:szCs w:val="28"/>
        </w:rPr>
        <w:t xml:space="preserve"> </w:t>
      </w:r>
      <w:r w:rsidRPr="00875EE9">
        <w:rPr>
          <w:rFonts w:asciiTheme="minorHAnsi" w:hAnsiTheme="minorHAnsi" w:cstheme="minorHAnsi"/>
          <w:b/>
          <w:sz w:val="28"/>
          <w:szCs w:val="28"/>
        </w:rPr>
        <w:t xml:space="preserve">AND </w:t>
      </w:r>
      <w:r w:rsidR="00E435E8">
        <w:rPr>
          <w:rFonts w:asciiTheme="minorHAnsi" w:hAnsiTheme="minorHAnsi" w:cstheme="minorHAnsi"/>
          <w:b/>
          <w:sz w:val="28"/>
          <w:szCs w:val="28"/>
        </w:rPr>
        <w:t xml:space="preserve">COMMITMENT TO </w:t>
      </w:r>
      <w:r w:rsidR="00BC71D8">
        <w:rPr>
          <w:rFonts w:asciiTheme="minorHAnsi" w:hAnsiTheme="minorHAnsi" w:cstheme="minorHAnsi"/>
          <w:b/>
          <w:sz w:val="28"/>
          <w:szCs w:val="28"/>
        </w:rPr>
        <w:t>THE PEER REVIEW PROCESS</w:t>
      </w:r>
    </w:p>
    <w:p w14:paraId="7F7A9774" w14:textId="77777777" w:rsidR="00555171" w:rsidRDefault="00555171" w:rsidP="00555171"/>
    <w:p w14:paraId="1D113627" w14:textId="77777777" w:rsidR="00555171" w:rsidRDefault="00555171" w:rsidP="00555171">
      <w:r>
        <w:rPr>
          <w:noProof/>
          <w:lang w:eastAsia="en-PH"/>
        </w:rPr>
        <mc:AlternateContent>
          <mc:Choice Requires="wps">
            <w:drawing>
              <wp:anchor distT="0" distB="0" distL="114300" distR="114300" simplePos="0" relativeHeight="251660288" behindDoc="0" locked="0" layoutInCell="1" allowOverlap="1" wp14:anchorId="31433EB7" wp14:editId="7BC9B610">
                <wp:simplePos x="0" y="0"/>
                <wp:positionH relativeFrom="column">
                  <wp:posOffset>1019175</wp:posOffset>
                </wp:positionH>
                <wp:positionV relativeFrom="paragraph">
                  <wp:posOffset>190501</wp:posOffset>
                </wp:positionV>
                <wp:extent cx="46958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46958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FC2EB"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25pt,15pt" to="450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" strokecolor="black [3213]" strokeweight=".5pt">
                <v:stroke joinstyle="miter"/>
              </v:line>
            </w:pict>
          </mc:Fallback>
        </mc:AlternateContent>
      </w:r>
      <w:r>
        <w:t>Title of the Article:</w:t>
      </w:r>
    </w:p>
    <w:p w14:paraId="38573722" w14:textId="77777777" w:rsidR="00555171" w:rsidRDefault="00555171" w:rsidP="00555171"/>
    <w:p w14:paraId="04EAD957" w14:textId="77777777" w:rsidR="00555171" w:rsidRDefault="00555171" w:rsidP="00555171">
      <w:r w:rsidRPr="001008C5">
        <w:t>Author(s):</w:t>
      </w:r>
      <w:r>
        <w:t xml:space="preserve">   </w:t>
      </w:r>
    </w:p>
    <w:p w14:paraId="40A084BF" w14:textId="77777777" w:rsidR="00555171" w:rsidRPr="001008C5" w:rsidRDefault="00555171" w:rsidP="00555171">
      <w:r>
        <w:rPr>
          <w:noProof/>
          <w:lang w:eastAsia="en-PH"/>
        </w:rPr>
        <mc:AlternateContent>
          <mc:Choice Requires="wps">
            <w:drawing>
              <wp:anchor distT="0" distB="0" distL="114300" distR="114300" simplePos="0" relativeHeight="251663360" behindDoc="0" locked="0" layoutInCell="1" allowOverlap="1" wp14:anchorId="045A7DE0" wp14:editId="1E9BA9CF">
                <wp:simplePos x="0" y="0"/>
                <wp:positionH relativeFrom="column">
                  <wp:posOffset>647700</wp:posOffset>
                </wp:positionH>
                <wp:positionV relativeFrom="paragraph">
                  <wp:posOffset>12700</wp:posOffset>
                </wp:positionV>
                <wp:extent cx="503872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5038725"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9AD645C" id="Straight Connector 1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1pt" to="447.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" strokecolor="windowText"/>
            </w:pict>
          </mc:Fallback>
        </mc:AlternateContent>
      </w:r>
    </w:p>
    <w:p w14:paraId="219A5F4D" w14:textId="3C5E57D3" w:rsidR="00E435E8" w:rsidRDefault="00E435E8" w:rsidP="00555171">
      <w:r>
        <w:rPr>
          <w:noProof/>
          <w:lang w:eastAsia="en-PH"/>
        </w:rPr>
        <mc:AlternateContent>
          <mc:Choice Requires="wps">
            <w:drawing>
              <wp:anchor distT="0" distB="0" distL="114300" distR="114300" simplePos="0" relativeHeight="251669504" behindDoc="0" locked="0" layoutInCell="1" allowOverlap="1" wp14:anchorId="3D912FEB" wp14:editId="6092E66A">
                <wp:simplePos x="0" y="0"/>
                <wp:positionH relativeFrom="column">
                  <wp:posOffset>711200</wp:posOffset>
                </wp:positionH>
                <wp:positionV relativeFrom="paragraph">
                  <wp:posOffset>132080</wp:posOffset>
                </wp:positionV>
                <wp:extent cx="5038725" cy="9525"/>
                <wp:effectExtent l="0" t="0" r="15875" b="15875"/>
                <wp:wrapNone/>
                <wp:docPr id="183795816" name="Straight Connector 183795816"/>
                <wp:cNvGraphicFramePr/>
                <a:graphic xmlns:a="http://schemas.openxmlformats.org/drawingml/2006/main">
                  <a:graphicData uri="http://schemas.microsoft.com/office/word/2010/wordprocessingShape">
                    <wps:wsp>
                      <wps:cNvCnPr/>
                      <wps:spPr>
                        <a:xfrm>
                          <a:off x="0" y="0"/>
                          <a:ext cx="5038725"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3AC3B33" id="Straight Connector 1837958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10.4pt" to="452.75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" strokecolor="windowText"/>
            </w:pict>
          </mc:Fallback>
        </mc:AlternateContent>
      </w:r>
      <w:r>
        <w:t xml:space="preserve">Affiliation: </w:t>
      </w:r>
    </w:p>
    <w:p w14:paraId="1EAA4F8D" w14:textId="77777777" w:rsidR="00E435E8" w:rsidRDefault="00E435E8" w:rsidP="00555171"/>
    <w:p w14:paraId="69115852" w14:textId="07995D3B" w:rsidR="00555171" w:rsidRDefault="00555171" w:rsidP="00555171">
      <w:r>
        <w:rPr>
          <w:noProof/>
          <w:lang w:eastAsia="en-PH"/>
        </w:rPr>
        <mc:AlternateContent>
          <mc:Choice Requires="wps">
            <w:drawing>
              <wp:anchor distT="0" distB="0" distL="114300" distR="114300" simplePos="0" relativeHeight="251661312" behindDoc="0" locked="0" layoutInCell="1" allowOverlap="1" wp14:anchorId="54CE1CDA" wp14:editId="4E0F4C30">
                <wp:simplePos x="0" y="0"/>
                <wp:positionH relativeFrom="column">
                  <wp:posOffset>2049780</wp:posOffset>
                </wp:positionH>
                <wp:positionV relativeFrom="paragraph">
                  <wp:posOffset>161925</wp:posOffset>
                </wp:positionV>
                <wp:extent cx="3663315" cy="15240"/>
                <wp:effectExtent l="0" t="0" r="32385" b="22860"/>
                <wp:wrapNone/>
                <wp:docPr id="3" name="Straight Connector 3"/>
                <wp:cNvGraphicFramePr/>
                <a:graphic xmlns:a="http://schemas.openxmlformats.org/drawingml/2006/main">
                  <a:graphicData uri="http://schemas.microsoft.com/office/word/2010/wordprocessingShape">
                    <wps:wsp>
                      <wps:cNvCnPr/>
                      <wps:spPr>
                        <a:xfrm>
                          <a:off x="0" y="0"/>
                          <a:ext cx="3663315"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890FFC"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4pt,12.75pt" to="44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" strokecolor="black [3213]" strokeweight=".5pt">
                <v:stroke joinstyle="miter"/>
              </v:line>
            </w:pict>
          </mc:Fallback>
        </mc:AlternateContent>
      </w:r>
      <w:r w:rsidRPr="001008C5">
        <w:t>Research</w:t>
      </w:r>
      <w:r>
        <w:t xml:space="preserve"> Title </w:t>
      </w:r>
      <w:r w:rsidR="00875EE9">
        <w:t>(Source of Article)</w:t>
      </w:r>
    </w:p>
    <w:p w14:paraId="59761FD3" w14:textId="7B76D869" w:rsidR="00555171" w:rsidRDefault="00555171" w:rsidP="00555171"/>
    <w:p w14:paraId="7FEAE7CC" w14:textId="19591F72" w:rsidR="00875EE9" w:rsidRDefault="00875EE9" w:rsidP="00555171">
      <w:r>
        <w:rPr>
          <w:noProof/>
          <w:lang w:eastAsia="en-PH"/>
        </w:rPr>
        <mc:AlternateContent>
          <mc:Choice Requires="wps">
            <w:drawing>
              <wp:anchor distT="0" distB="0" distL="114300" distR="114300" simplePos="0" relativeHeight="251667456" behindDoc="0" locked="0" layoutInCell="1" allowOverlap="1" wp14:anchorId="58877CD4" wp14:editId="45415878">
                <wp:simplePos x="0" y="0"/>
                <wp:positionH relativeFrom="margin">
                  <wp:posOffset>83820</wp:posOffset>
                </wp:positionH>
                <wp:positionV relativeFrom="paragraph">
                  <wp:posOffset>116205</wp:posOffset>
                </wp:positionV>
                <wp:extent cx="5652135" cy="7620"/>
                <wp:effectExtent l="0" t="0" r="24765" b="30480"/>
                <wp:wrapNone/>
                <wp:docPr id="17" name="Straight Connector 17"/>
                <wp:cNvGraphicFramePr/>
                <a:graphic xmlns:a="http://schemas.openxmlformats.org/drawingml/2006/main">
                  <a:graphicData uri="http://schemas.microsoft.com/office/word/2010/wordprocessingShape">
                    <wps:wsp>
                      <wps:cNvCnPr/>
                      <wps:spPr>
                        <a:xfrm flipV="1">
                          <a:off x="0" y="0"/>
                          <a:ext cx="5652135"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130896" id="Straight Connector 17"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9.15pt" to="451.6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" strokecolor="black [3213]" strokeweight=".5pt">
                <v:stroke joinstyle="miter"/>
                <w10:wrap anchorx="margin"/>
              </v:line>
            </w:pict>
          </mc:Fallback>
        </mc:AlternateContent>
      </w:r>
    </w:p>
    <w:p w14:paraId="289E6046" w14:textId="77777777" w:rsidR="00875EE9" w:rsidRDefault="00875EE9" w:rsidP="00555171"/>
    <w:p w14:paraId="23AFB9EC" w14:textId="71CB8AF2" w:rsidR="00555171" w:rsidRPr="001008C5" w:rsidRDefault="00555171" w:rsidP="00555171">
      <w:r>
        <w:rPr>
          <w:noProof/>
          <w:lang w:eastAsia="en-PH"/>
        </w:rPr>
        <mc:AlternateContent>
          <mc:Choice Requires="wps">
            <w:drawing>
              <wp:anchor distT="0" distB="0" distL="114300" distR="114300" simplePos="0" relativeHeight="251662336" behindDoc="0" locked="0" layoutInCell="1" allowOverlap="1" wp14:anchorId="5F9F05E8" wp14:editId="72B285C0">
                <wp:simplePos x="0" y="0"/>
                <wp:positionH relativeFrom="column">
                  <wp:posOffset>1038225</wp:posOffset>
                </wp:positionH>
                <wp:positionV relativeFrom="paragraph">
                  <wp:posOffset>179070</wp:posOffset>
                </wp:positionV>
                <wp:extent cx="47148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7148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736944" id="Straight Connector 4"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75pt,14.1pt" to="453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" strokecolor="black [3213]" strokeweight=".5pt">
                <v:stroke joinstyle="miter"/>
              </v:line>
            </w:pict>
          </mc:Fallback>
        </mc:AlternateContent>
      </w:r>
      <w:r w:rsidRPr="001008C5">
        <w:t xml:space="preserve">Year </w:t>
      </w:r>
      <w:r>
        <w:t>Completed</w:t>
      </w:r>
      <w:r w:rsidRPr="001008C5">
        <w:t>:</w:t>
      </w:r>
    </w:p>
    <w:p w14:paraId="277C452A" w14:textId="77777777" w:rsidR="00555171" w:rsidRDefault="00555171" w:rsidP="00555171"/>
    <w:p w14:paraId="65761919" w14:textId="77777777" w:rsidR="00555171" w:rsidRDefault="00555171" w:rsidP="00555171">
      <w:r w:rsidRPr="00212027">
        <w:rPr>
          <w:noProof/>
          <w:lang w:eastAsia="en-PH"/>
        </w:rPr>
        <mc:AlternateContent>
          <mc:Choice Requires="wps">
            <w:drawing>
              <wp:anchor distT="0" distB="0" distL="114300" distR="114300" simplePos="0" relativeHeight="251665408" behindDoc="0" locked="0" layoutInCell="1" allowOverlap="1" wp14:anchorId="45C1F9E1" wp14:editId="3D9C1291">
                <wp:simplePos x="0" y="0"/>
                <wp:positionH relativeFrom="column">
                  <wp:posOffset>4410075</wp:posOffset>
                </wp:positionH>
                <wp:positionV relativeFrom="paragraph">
                  <wp:posOffset>149861</wp:posOffset>
                </wp:positionV>
                <wp:extent cx="1343025" cy="0"/>
                <wp:effectExtent l="0" t="0" r="28575" b="19050"/>
                <wp:wrapNone/>
                <wp:docPr id="14" name="Straight Connector 14"/>
                <wp:cNvGraphicFramePr/>
                <a:graphic xmlns:a="http://schemas.openxmlformats.org/drawingml/2006/main">
                  <a:graphicData uri="http://schemas.microsoft.com/office/word/2010/wordprocessingShape">
                    <wps:wsp>
                      <wps:cNvCnPr/>
                      <wps:spPr>
                        <a:xfrm>
                          <a:off x="0" y="0"/>
                          <a:ext cx="1343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CF0D6" id="Straight Connector 1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25pt,11.8pt" to="453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kjktgEAALkDAAAOAAAAZHJzL2Uyb0RvYy54bWysU8GOEzEMvSPxD1HudKbdBa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" strokecolor="black [3200]" strokeweight=".5pt">
                <v:stroke joinstyle="miter"/>
              </v:line>
            </w:pict>
          </mc:Fallback>
        </mc:AlternateContent>
      </w:r>
      <w:r>
        <w:t>Reviews/C</w:t>
      </w:r>
      <w:r w:rsidRPr="001008C5">
        <w:t>onferences</w:t>
      </w:r>
      <w:r>
        <w:t>/</w:t>
      </w:r>
      <w:r w:rsidRPr="001008C5">
        <w:t xml:space="preserve"> </w:t>
      </w:r>
      <w:r>
        <w:t>S</w:t>
      </w:r>
      <w:r w:rsidRPr="001008C5">
        <w:t>ymposia</w:t>
      </w:r>
      <w:r>
        <w:t xml:space="preserve"> where the paper has been presented </w:t>
      </w:r>
    </w:p>
    <w:p w14:paraId="7EADC0CD" w14:textId="77777777" w:rsidR="00555171" w:rsidRDefault="00555171" w:rsidP="00555171"/>
    <w:p w14:paraId="6ACA67D0" w14:textId="06A510CE" w:rsidR="00555171" w:rsidRDefault="00555171" w:rsidP="00555171">
      <w:r>
        <w:rPr>
          <w:noProof/>
          <w:lang w:eastAsia="en-PH"/>
        </w:rPr>
        <mc:AlternateContent>
          <mc:Choice Requires="wps">
            <w:drawing>
              <wp:anchor distT="0" distB="0" distL="114300" distR="114300" simplePos="0" relativeHeight="251659264" behindDoc="0" locked="0" layoutInCell="1" allowOverlap="1" wp14:anchorId="278118BF" wp14:editId="78864BC3">
                <wp:simplePos x="0" y="0"/>
                <wp:positionH relativeFrom="column">
                  <wp:posOffset>0</wp:posOffset>
                </wp:positionH>
                <wp:positionV relativeFrom="paragraph">
                  <wp:posOffset>103505</wp:posOffset>
                </wp:positionV>
                <wp:extent cx="581025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810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CB2E40" id="Straight Connector 1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8.15pt" to="457.5pt,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" strokecolor="black [3213]" strokeweight=".5pt">
                <v:stroke joinstyle="miter"/>
              </v:line>
            </w:pict>
          </mc:Fallback>
        </mc:AlternateContent>
      </w:r>
    </w:p>
    <w:p w14:paraId="71FD93C4" w14:textId="05827319" w:rsidR="00555171" w:rsidRDefault="00E435E8" w:rsidP="00E435E8">
      <w:pPr>
        <w:spacing w:line="360" w:lineRule="auto"/>
        <w:jc w:val="both"/>
      </w:pPr>
      <w:r>
        <w:rPr>
          <w:noProof/>
          <w:lang w:eastAsia="en-PH"/>
        </w:rPr>
        <mc:AlternateContent>
          <mc:Choice Requires="wps">
            <w:drawing>
              <wp:anchor distT="0" distB="0" distL="114300" distR="114300" simplePos="0" relativeHeight="251671552" behindDoc="0" locked="0" layoutInCell="1" allowOverlap="1" wp14:anchorId="70D3C11E" wp14:editId="1B02221E">
                <wp:simplePos x="0" y="0"/>
                <wp:positionH relativeFrom="column">
                  <wp:posOffset>10160</wp:posOffset>
                </wp:positionH>
                <wp:positionV relativeFrom="paragraph">
                  <wp:posOffset>210185</wp:posOffset>
                </wp:positionV>
                <wp:extent cx="5810250" cy="0"/>
                <wp:effectExtent l="0" t="0" r="6350" b="12700"/>
                <wp:wrapNone/>
                <wp:docPr id="312845874" name="Straight Connector 312845874"/>
                <wp:cNvGraphicFramePr/>
                <a:graphic xmlns:a="http://schemas.openxmlformats.org/drawingml/2006/main">
                  <a:graphicData uri="http://schemas.microsoft.com/office/word/2010/wordprocessingShape">
                    <wps:wsp>
                      <wps:cNvCnPr/>
                      <wps:spPr>
                        <a:xfrm>
                          <a:off x="0" y="0"/>
                          <a:ext cx="5810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753397" id="Straight Connector 312845874"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pt,16.55pt" to="458.3pt,1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" strokecolor="black [3213]" strokeweight=".5pt">
                <v:stroke joinstyle="miter"/>
              </v:line>
            </w:pict>
          </mc:Fallback>
        </mc:AlternateContent>
      </w:r>
    </w:p>
    <w:p w14:paraId="1BD794C4" w14:textId="77777777" w:rsidR="00E435E8" w:rsidRDefault="00E435E8" w:rsidP="00E435E8">
      <w:pPr>
        <w:spacing w:line="360" w:lineRule="auto"/>
        <w:jc w:val="both"/>
      </w:pPr>
    </w:p>
    <w:p w14:paraId="57C5BDBF" w14:textId="77777777" w:rsidR="007F2DD5" w:rsidRDefault="00555171" w:rsidP="00555171">
      <w:pPr>
        <w:spacing w:line="360" w:lineRule="auto"/>
        <w:ind w:firstLine="720"/>
        <w:jc w:val="both"/>
      </w:pPr>
      <w:r>
        <w:t>I</w:t>
      </w:r>
      <w:r w:rsidR="007F2DD5">
        <w:t>/We</w:t>
      </w:r>
      <w:r>
        <w:t xml:space="preserve"> hereby certify upon my</w:t>
      </w:r>
      <w:r w:rsidR="007F2DD5">
        <w:t>/our</w:t>
      </w:r>
      <w:r>
        <w:t xml:space="preserve"> honor, that the article specified in this document is </w:t>
      </w:r>
      <w:r w:rsidR="007F2DD5">
        <w:t xml:space="preserve">my/our </w:t>
      </w:r>
      <w:r>
        <w:t xml:space="preserve">original </w:t>
      </w:r>
      <w:r w:rsidR="007F2DD5">
        <w:t xml:space="preserve">work.  It </w:t>
      </w:r>
      <w:r w:rsidR="007F2DD5" w:rsidRPr="007F2DD5">
        <w:t>has not been previously published, in whole or in part, in any journal, book, conference proceedings, or similar publication, nor is it currently under review or consideration by any other journal or publishing body.</w:t>
      </w:r>
      <w:r w:rsidR="007F2DD5">
        <w:t xml:space="preserve">  </w:t>
      </w:r>
    </w:p>
    <w:p w14:paraId="6AAACC99" w14:textId="77777777" w:rsidR="007F2DD5" w:rsidRDefault="007F2DD5" w:rsidP="00555171">
      <w:pPr>
        <w:spacing w:line="360" w:lineRule="auto"/>
        <w:ind w:firstLine="720"/>
        <w:jc w:val="both"/>
      </w:pPr>
      <w:r>
        <w:t xml:space="preserve">I/We also give my/our consent to the S&amp;T Journal </w:t>
      </w:r>
      <w:r w:rsidRPr="007F2DD5">
        <w:t>to review, edit, and publish the submitted article upon acceptance, and to reproduce or distribute it in print and electronic formats as deemed appropriate by the journal</w:t>
      </w:r>
      <w:r>
        <w:t>.</w:t>
      </w:r>
    </w:p>
    <w:p w14:paraId="5B67E525" w14:textId="67100BA0" w:rsidR="007F2DD5" w:rsidRDefault="007F2DD5" w:rsidP="007F2DD5">
      <w:pPr>
        <w:spacing w:line="360" w:lineRule="auto"/>
        <w:ind w:firstLine="720"/>
        <w:jc w:val="both"/>
      </w:pPr>
      <w:r>
        <w:t>Likewise, I/we commit to address</w:t>
      </w:r>
      <w:r w:rsidR="00671DD4">
        <w:t>ing</w:t>
      </w:r>
      <w:r>
        <w:t xml:space="preserve"> all comments, revisions, and recommendations that may arise from the peer review and editorial process and to work</w:t>
      </w:r>
      <w:r w:rsidR="00671DD4">
        <w:t>ing</w:t>
      </w:r>
      <w:r>
        <w:t xml:space="preserve"> diligently with the journal’s editorial team until the manuscript </w:t>
      </w:r>
      <w:r w:rsidR="00E435E8" w:rsidRPr="00E435E8">
        <w:t>meets the standards for publication</w:t>
      </w:r>
      <w:r>
        <w:t>.</w:t>
      </w:r>
    </w:p>
    <w:p w14:paraId="58198154" w14:textId="4B3E4C77" w:rsidR="007F2DD5" w:rsidRDefault="00671DD4" w:rsidP="007F2DD5">
      <w:pPr>
        <w:spacing w:line="360" w:lineRule="auto"/>
        <w:ind w:firstLine="720"/>
        <w:jc w:val="both"/>
      </w:pPr>
      <w:r w:rsidRPr="00671DD4">
        <w:t>Furthermore, I/we agree not to withdraw the manuscript from publication once it has successfully passed peer review and been accepted by the editorial board.</w:t>
      </w:r>
    </w:p>
    <w:p w14:paraId="27F04E2F" w14:textId="77777777" w:rsidR="00BC71D8" w:rsidRDefault="00BC71D8" w:rsidP="007F2DD5">
      <w:pPr>
        <w:spacing w:line="360" w:lineRule="auto"/>
        <w:ind w:firstLine="720"/>
        <w:jc w:val="both"/>
      </w:pPr>
    </w:p>
    <w:p w14:paraId="115BFD03" w14:textId="77777777" w:rsidR="00671DD4" w:rsidRDefault="00671DD4" w:rsidP="007F2DD5">
      <w:pPr>
        <w:spacing w:line="360" w:lineRule="auto"/>
        <w:ind w:firstLine="720"/>
        <w:jc w:val="both"/>
      </w:pPr>
    </w:p>
    <w:p w14:paraId="281AB420" w14:textId="5A9036F3" w:rsidR="00555171" w:rsidRDefault="00E435E8" w:rsidP="00555171">
      <w:pPr>
        <w:spacing w:line="360" w:lineRule="auto"/>
        <w:ind w:firstLine="720"/>
        <w:jc w:val="both"/>
      </w:pPr>
      <w:r>
        <w:lastRenderedPageBreak/>
        <w:t>I/We also</w:t>
      </w:r>
      <w:r w:rsidR="00555171">
        <w:t xml:space="preserve"> confirm that all sets of information indicated above are true and correct to the best of my</w:t>
      </w:r>
      <w:r>
        <w:t>/our</w:t>
      </w:r>
      <w:r w:rsidR="00555171">
        <w:t xml:space="preserve"> knowledge and belief, and that I</w:t>
      </w:r>
      <w:r>
        <w:t xml:space="preserve">/we </w:t>
      </w:r>
      <w:r w:rsidR="00555171">
        <w:t>am</w:t>
      </w:r>
      <w:r>
        <w:t>/are</w:t>
      </w:r>
      <w:r w:rsidR="00555171">
        <w:t xml:space="preserve"> liable for any fraudulent detail declared herein.</w:t>
      </w:r>
    </w:p>
    <w:p w14:paraId="33F0DC72" w14:textId="77777777" w:rsidR="00671DD4" w:rsidRDefault="00671DD4" w:rsidP="00555171">
      <w:pPr>
        <w:spacing w:line="360" w:lineRule="auto"/>
        <w:ind w:firstLine="720"/>
        <w:jc w:val="both"/>
      </w:pPr>
    </w:p>
    <w:p w14:paraId="237CF516" w14:textId="77777777" w:rsidR="00555171" w:rsidRDefault="00555171" w:rsidP="00555171">
      <w:pPr>
        <w:spacing w:line="360" w:lineRule="auto"/>
        <w:ind w:firstLine="720"/>
        <w:jc w:val="both"/>
      </w:pPr>
      <w:r>
        <w:t xml:space="preserve">Signed and submitted this _____ day of _____________, 20__ at the ______________________________________. </w:t>
      </w:r>
    </w:p>
    <w:p w14:paraId="0BD30F15" w14:textId="77777777" w:rsidR="00555171" w:rsidRDefault="00555171" w:rsidP="00555171">
      <w:pPr>
        <w:spacing w:line="360" w:lineRule="auto"/>
        <w:ind w:firstLine="720"/>
        <w:jc w:val="both"/>
      </w:pPr>
      <w:r>
        <w:t xml:space="preserve"> </w:t>
      </w:r>
    </w:p>
    <w:p w14:paraId="3AF6540C" w14:textId="77777777" w:rsidR="00555171" w:rsidRDefault="00555171" w:rsidP="00555171">
      <w:pPr>
        <w:spacing w:line="360" w:lineRule="auto"/>
        <w:ind w:firstLine="720"/>
        <w:jc w:val="both"/>
      </w:pPr>
      <w:r>
        <w:rPr>
          <w:noProof/>
          <w:lang w:eastAsia="en-PH"/>
        </w:rPr>
        <mc:AlternateContent>
          <mc:Choice Requires="wps">
            <w:drawing>
              <wp:anchor distT="0" distB="0" distL="114300" distR="114300" simplePos="0" relativeHeight="251664384" behindDoc="0" locked="0" layoutInCell="1" allowOverlap="1" wp14:anchorId="5B0B1CEF" wp14:editId="5461D490">
                <wp:simplePos x="0" y="0"/>
                <wp:positionH relativeFrom="column">
                  <wp:posOffset>2619375</wp:posOffset>
                </wp:positionH>
                <wp:positionV relativeFrom="paragraph">
                  <wp:posOffset>283210</wp:posOffset>
                </wp:positionV>
                <wp:extent cx="30956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3095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1904FD"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25pt,22.3pt" to="450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" strokecolor="black [3213]" strokeweight=".5pt">
                <v:stroke joinstyle="miter"/>
              </v:line>
            </w:pict>
          </mc:Fallback>
        </mc:AlternateContent>
      </w:r>
    </w:p>
    <w:p w14:paraId="17032BC6" w14:textId="77777777" w:rsidR="00555171" w:rsidRDefault="00555171" w:rsidP="00555171">
      <w:pPr>
        <w:spacing w:line="360" w:lineRule="auto"/>
        <w:ind w:firstLine="720"/>
        <w:jc w:val="both"/>
      </w:pPr>
      <w:r>
        <w:tab/>
      </w:r>
      <w:r>
        <w:tab/>
      </w:r>
      <w:r>
        <w:tab/>
      </w:r>
      <w:r>
        <w:tab/>
        <w:t xml:space="preserve">               Signature over Printed Name of Main Author</w:t>
      </w:r>
    </w:p>
    <w:p w14:paraId="6FB3157B" w14:textId="77777777" w:rsidR="00555171" w:rsidRDefault="00555171" w:rsidP="00555171">
      <w:pPr>
        <w:spacing w:line="360" w:lineRule="auto"/>
        <w:ind w:firstLine="720"/>
        <w:jc w:val="both"/>
      </w:pPr>
    </w:p>
    <w:p w14:paraId="444C059F" w14:textId="3C00ACA7" w:rsidR="00555171" w:rsidRDefault="00555171" w:rsidP="00555171">
      <w:pPr>
        <w:spacing w:line="360" w:lineRule="auto"/>
        <w:ind w:firstLine="720"/>
      </w:pPr>
      <w:r>
        <w:tab/>
      </w:r>
      <w:r>
        <w:tab/>
      </w:r>
      <w:r>
        <w:tab/>
        <w:t xml:space="preserve">      </w:t>
      </w:r>
      <w:r w:rsidR="00875EE9">
        <w:tab/>
      </w:r>
      <w:r>
        <w:t xml:space="preserve"> </w:t>
      </w:r>
      <w:r w:rsidR="00875EE9">
        <w:t xml:space="preserve">     </w:t>
      </w:r>
      <w:r>
        <w:t xml:space="preserve">  _________________________________________</w:t>
      </w:r>
    </w:p>
    <w:p w14:paraId="33807B01" w14:textId="77777777" w:rsidR="00555171" w:rsidRDefault="00555171" w:rsidP="00555171">
      <w:pPr>
        <w:spacing w:line="360" w:lineRule="auto"/>
        <w:ind w:firstLine="720"/>
      </w:pPr>
      <w:r>
        <w:tab/>
      </w:r>
      <w:r>
        <w:tab/>
      </w:r>
      <w:r>
        <w:tab/>
      </w:r>
      <w:r>
        <w:tab/>
      </w:r>
      <w:r>
        <w:tab/>
        <w:t>Signature over Printed Name of Other Author</w:t>
      </w:r>
    </w:p>
    <w:p w14:paraId="62FBB1D3" w14:textId="77777777" w:rsidR="00555171" w:rsidRDefault="00555171" w:rsidP="00555171">
      <w:pPr>
        <w:spacing w:line="360" w:lineRule="auto"/>
        <w:ind w:firstLine="720"/>
      </w:pPr>
    </w:p>
    <w:p w14:paraId="6CE1CB09" w14:textId="0EC4F63F" w:rsidR="00555171" w:rsidRDefault="00555171" w:rsidP="00555171">
      <w:pPr>
        <w:spacing w:line="360" w:lineRule="auto"/>
        <w:ind w:firstLine="720"/>
      </w:pPr>
      <w:r>
        <w:t xml:space="preserve">      </w:t>
      </w:r>
      <w:r>
        <w:tab/>
      </w:r>
      <w:r>
        <w:tab/>
      </w:r>
      <w:r>
        <w:tab/>
        <w:t xml:space="preserve">         </w:t>
      </w:r>
      <w:r w:rsidR="00875EE9">
        <w:t xml:space="preserve">           </w:t>
      </w:r>
      <w:r>
        <w:t>_________________________________________</w:t>
      </w:r>
    </w:p>
    <w:p w14:paraId="2D36FAE0" w14:textId="77777777" w:rsidR="00555171" w:rsidRPr="001008C5" w:rsidRDefault="00555171" w:rsidP="00555171">
      <w:pPr>
        <w:spacing w:line="360" w:lineRule="auto"/>
        <w:ind w:firstLine="720"/>
      </w:pPr>
      <w:r>
        <w:tab/>
      </w:r>
      <w:r>
        <w:tab/>
      </w:r>
      <w:r>
        <w:tab/>
      </w:r>
      <w:r>
        <w:tab/>
      </w:r>
      <w:r>
        <w:tab/>
        <w:t>Signature over Printed Name of Other Author</w:t>
      </w:r>
    </w:p>
    <w:p w14:paraId="00784C91" w14:textId="77777777" w:rsidR="00FD3F70" w:rsidRPr="009D3409" w:rsidRDefault="00FD3F70" w:rsidP="00555171">
      <w:pPr>
        <w:tabs>
          <w:tab w:val="left" w:pos="720"/>
        </w:tabs>
        <w:jc w:val="center"/>
        <w:rPr>
          <w:rStyle w:val="SubtleEmphasis"/>
          <w:rFonts w:ascii="Calibri" w:hAnsi="Calibri" w:cs="Calibri"/>
          <w:i w:val="0"/>
          <w:iCs w:val="0"/>
          <w:color w:val="auto"/>
          <w:sz w:val="22"/>
          <w:szCs w:val="22"/>
        </w:rPr>
      </w:pPr>
    </w:p>
    <w:sectPr w:rsidR="00FD3F70" w:rsidRPr="009D3409" w:rsidSect="00F55626">
      <w:headerReference w:type="default" r:id="rId8"/>
      <w:footerReference w:type="default" r:id="rId9"/>
      <w:type w:val="continuous"/>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E5DEF5" w14:textId="77777777" w:rsidR="0088489B" w:rsidRDefault="0088489B" w:rsidP="00FE13C2">
      <w:r>
        <w:separator/>
      </w:r>
    </w:p>
  </w:endnote>
  <w:endnote w:type="continuationSeparator" w:id="0">
    <w:p w14:paraId="4AECEE45" w14:textId="77777777" w:rsidR="0088489B" w:rsidRDefault="0088489B" w:rsidP="00FE1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51373" w14:textId="77777777" w:rsidR="00FE13C2" w:rsidRPr="00702A98" w:rsidRDefault="00F55626" w:rsidP="00702A98">
    <w:pPr>
      <w:pStyle w:val="Footer"/>
    </w:pPr>
    <w:r>
      <w:rPr>
        <w:b/>
        <w:bCs/>
        <w:noProof/>
        <w:lang w:eastAsia="en-PH"/>
      </w:rPr>
      <mc:AlternateContent>
        <mc:Choice Requires="wps">
          <w:drawing>
            <wp:anchor distT="45720" distB="45720" distL="114300" distR="114300" simplePos="0" relativeHeight="251660288" behindDoc="0" locked="0" layoutInCell="1" allowOverlap="1" wp14:anchorId="31CDED24" wp14:editId="440F5B10">
              <wp:simplePos x="0" y="0"/>
              <wp:positionH relativeFrom="column">
                <wp:posOffset>3495675</wp:posOffset>
              </wp:positionH>
              <wp:positionV relativeFrom="paragraph">
                <wp:posOffset>-83290</wp:posOffset>
              </wp:positionV>
              <wp:extent cx="2552700" cy="500380"/>
              <wp:effectExtent l="0" t="0" r="19050"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500380"/>
                      </a:xfrm>
                      <a:prstGeom prst="rect">
                        <a:avLst/>
                      </a:prstGeom>
                      <a:solidFill>
                        <a:srgbClr val="FFFFFF"/>
                      </a:solidFill>
                      <a:ln w="9525">
                        <a:solidFill>
                          <a:srgbClr val="000000"/>
                        </a:solidFill>
                        <a:miter lim="800000"/>
                      </a:ln>
                    </wps:spPr>
                    <wps:txbx>
                      <w:txbxContent>
                        <w:p w14:paraId="1C255E9D" w14:textId="77777777" w:rsidR="00F55626" w:rsidRDefault="00F55626" w:rsidP="00F55626">
                          <w:r w:rsidRPr="00E02E4A">
                            <w:rPr>
                              <w:rFonts w:cstheme="minorHAnsi"/>
                              <w:b/>
                              <w:i/>
                              <w:sz w:val="16"/>
                            </w:rPr>
                            <w:t>Disclaimer:</w:t>
                          </w:r>
                          <w:r>
                            <w:rPr>
                              <w:rFonts w:cstheme="minorHAnsi"/>
                              <w:i/>
                              <w:sz w:val="16"/>
                            </w:rPr>
                            <w:t xml:space="preserve"> Reproduction of this form is allowed subject to compliance to the Documented Information Procedure established by MMSU.</w:t>
                          </w:r>
                        </w:p>
                      </w:txbxContent>
                    </wps:txbx>
                    <wps:bodyPr rot="0" vert="horz" wrap="square" lIns="91440" tIns="45720" rIns="91440" bIns="45720" anchor="t" anchorCtr="0">
                      <a:noAutofit/>
                    </wps:bodyPr>
                  </wps:wsp>
                </a:graphicData>
              </a:graphic>
            </wp:anchor>
          </w:drawing>
        </mc:Choice>
        <mc:Fallback>
          <w:pict>
            <v:shapetype w14:anchorId="31CDED24" id="_x0000_t202" coordsize="21600,21600" o:spt="202" path="m,l,21600r21600,l21600,xe">
              <v:stroke joinstyle="miter"/>
              <v:path gradientshapeok="t" o:connecttype="rect"/>
            </v:shapetype>
            <v:shape id="Text Box 2" o:spid="_x0000_s1026" type="#_x0000_t202" style="position:absolute;margin-left:275.25pt;margin-top:-6.55pt;width:201pt;height:39.4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">
              <v:textbox>
                <w:txbxContent>
                  <w:p w14:paraId="1C255E9D" w14:textId="77777777" w:rsidR="00F55626" w:rsidRDefault="00F55626" w:rsidP="00F55626">
                    <w:r w:rsidRPr="00E02E4A">
                      <w:rPr>
                        <w:rFonts w:cstheme="minorHAnsi"/>
                        <w:b/>
                        <w:i/>
                        <w:sz w:val="16"/>
                      </w:rPr>
                      <w:t>Disclaimer:</w:t>
                    </w:r>
                    <w:r>
                      <w:rPr>
                        <w:rFonts w:cstheme="minorHAnsi"/>
                        <w:i/>
                        <w:sz w:val="16"/>
                      </w:rPr>
                      <w:t xml:space="preserve"> Reproduction of this form is allowed subject to compliance to the Documented Information Procedure established by MMSU.</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B68EEE" w14:textId="77777777" w:rsidR="0088489B" w:rsidRDefault="0088489B" w:rsidP="00FE13C2">
      <w:r>
        <w:separator/>
      </w:r>
    </w:p>
  </w:footnote>
  <w:footnote w:type="continuationSeparator" w:id="0">
    <w:p w14:paraId="6CB6501E" w14:textId="77777777" w:rsidR="0088489B" w:rsidRDefault="0088489B" w:rsidP="00FE1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pPr w:leftFromText="180" w:rightFromText="180" w:vertAnchor="text" w:horzAnchor="margin" w:tblpXSpec="center" w:tblpY="1"/>
      <w:tblOverlap w:val="never"/>
      <w:tblW w:w="9923" w:type="dxa"/>
      <w:tblLook w:val="04A0" w:firstRow="1" w:lastRow="0" w:firstColumn="1" w:lastColumn="0" w:noHBand="0" w:noVBand="1"/>
    </w:tblPr>
    <w:tblGrid>
      <w:gridCol w:w="1296"/>
      <w:gridCol w:w="4279"/>
      <w:gridCol w:w="1729"/>
      <w:gridCol w:w="918"/>
      <w:gridCol w:w="1701"/>
    </w:tblGrid>
    <w:tr w:rsidR="00702A98" w:rsidRPr="004574F6" w14:paraId="4A3DBC65" w14:textId="77777777" w:rsidTr="00875EE9">
      <w:trPr>
        <w:trHeight w:val="419"/>
      </w:trPr>
      <w:tc>
        <w:tcPr>
          <w:tcW w:w="1296" w:type="dxa"/>
          <w:vMerge w:val="restart"/>
          <w:vAlign w:val="center"/>
        </w:tcPr>
        <w:p w14:paraId="71F03025" w14:textId="77777777" w:rsidR="00702A98" w:rsidRPr="005853AC" w:rsidRDefault="00702A98" w:rsidP="00702A98">
          <w:pPr>
            <w:pStyle w:val="Header"/>
            <w:jc w:val="center"/>
            <w:rPr>
              <w:sz w:val="10"/>
            </w:rPr>
          </w:pPr>
          <w:r w:rsidRPr="005853AC">
            <w:rPr>
              <w:noProof/>
              <w:sz w:val="10"/>
              <w:lang w:eastAsia="en-PH"/>
            </w:rPr>
            <w:drawing>
              <wp:anchor distT="0" distB="0" distL="114300" distR="114300" simplePos="0" relativeHeight="251658240" behindDoc="1" locked="0" layoutInCell="1" allowOverlap="1" wp14:anchorId="45210C20" wp14:editId="1FDB0EA7">
                <wp:simplePos x="838835" y="463550"/>
                <wp:positionH relativeFrom="margin">
                  <wp:posOffset>10795</wp:posOffset>
                </wp:positionH>
                <wp:positionV relativeFrom="margin">
                  <wp:posOffset>64770</wp:posOffset>
                </wp:positionV>
                <wp:extent cx="678180" cy="633730"/>
                <wp:effectExtent l="0" t="0" r="7620" b="0"/>
                <wp:wrapSquare wrapText="bothSides"/>
                <wp:docPr id="6" name="Picture 6" descr="D:\Documents\Desktop\Logo,Seal\Seal.png"/>
                <wp:cNvGraphicFramePr/>
                <a:graphic xmlns:a="http://schemas.openxmlformats.org/drawingml/2006/main">
                  <a:graphicData uri="http://schemas.openxmlformats.org/drawingml/2006/picture">
                    <pic:pic xmlns:pic="http://schemas.openxmlformats.org/drawingml/2006/picture">
                      <pic:nvPicPr>
                        <pic:cNvPr id="2" name="Picture 2" descr="D:\Documents\Desktop\Logo,Seal\Seal.png"/>
                        <pic:cNvPicPr/>
                      </pic:nvPicPr>
                      <pic:blipFill rotWithShape="1">
                        <a:blip r:embed="rId1" cstate="print">
                          <a:extLst>
                            <a:ext uri="{28A0092B-C50C-407E-A947-70E740481C1C}">
                              <a14:useLocalDpi xmlns:a14="http://schemas.microsoft.com/office/drawing/2010/main" val="0"/>
                            </a:ext>
                          </a:extLst>
                        </a:blip>
                        <a:srcRect l="15431" r="15882"/>
                        <a:stretch/>
                      </pic:blipFill>
                      <pic:spPr bwMode="auto">
                        <a:xfrm>
                          <a:off x="0" y="0"/>
                          <a:ext cx="678180" cy="633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73E9D0" w14:textId="77777777" w:rsidR="00702A98" w:rsidRPr="005853AC" w:rsidRDefault="00702A98" w:rsidP="00702A98">
          <w:pPr>
            <w:pStyle w:val="Header"/>
            <w:jc w:val="center"/>
            <w:rPr>
              <w:sz w:val="2"/>
            </w:rPr>
          </w:pPr>
        </w:p>
      </w:tc>
      <w:tc>
        <w:tcPr>
          <w:tcW w:w="4279" w:type="dxa"/>
          <w:vAlign w:val="center"/>
        </w:tcPr>
        <w:p w14:paraId="47DD9978" w14:textId="77777777" w:rsidR="00702A98" w:rsidRDefault="00702A98" w:rsidP="00702A98">
          <w:pPr>
            <w:pStyle w:val="Header"/>
            <w:rPr>
              <w:b/>
              <w:sz w:val="20"/>
              <w:szCs w:val="20"/>
            </w:rPr>
          </w:pPr>
          <w:r>
            <w:rPr>
              <w:b/>
              <w:sz w:val="20"/>
              <w:szCs w:val="20"/>
            </w:rPr>
            <w:t>MARIANO MARCOS STATE UNIVERSITY</w:t>
          </w:r>
        </w:p>
        <w:p w14:paraId="1B556052" w14:textId="77777777" w:rsidR="00702A98" w:rsidRPr="004574F6" w:rsidRDefault="00702A98" w:rsidP="00702A98">
          <w:pPr>
            <w:pStyle w:val="Header"/>
            <w:rPr>
              <w:b/>
              <w:sz w:val="20"/>
              <w:szCs w:val="20"/>
            </w:rPr>
          </w:pPr>
          <w:r>
            <w:rPr>
              <w:b/>
              <w:sz w:val="20"/>
              <w:szCs w:val="20"/>
            </w:rPr>
            <w:t>Research Directorate</w:t>
          </w:r>
        </w:p>
      </w:tc>
      <w:tc>
        <w:tcPr>
          <w:tcW w:w="1729" w:type="dxa"/>
        </w:tcPr>
        <w:p w14:paraId="355CE775" w14:textId="77777777" w:rsidR="00702A98" w:rsidRPr="004574F6" w:rsidRDefault="00702A98" w:rsidP="00702A98">
          <w:pPr>
            <w:pStyle w:val="Header"/>
            <w:rPr>
              <w:sz w:val="20"/>
              <w:szCs w:val="20"/>
            </w:rPr>
          </w:pPr>
          <w:r w:rsidRPr="004574F6">
            <w:rPr>
              <w:sz w:val="20"/>
              <w:szCs w:val="20"/>
            </w:rPr>
            <w:t>Document Code</w:t>
          </w:r>
        </w:p>
      </w:tc>
      <w:tc>
        <w:tcPr>
          <w:tcW w:w="2619" w:type="dxa"/>
          <w:gridSpan w:val="2"/>
        </w:tcPr>
        <w:p w14:paraId="482839C9" w14:textId="5BDF9B22" w:rsidR="00702A98" w:rsidRPr="004574F6" w:rsidRDefault="00702A98" w:rsidP="00702A98">
          <w:pPr>
            <w:pStyle w:val="Header"/>
            <w:rPr>
              <w:sz w:val="20"/>
              <w:szCs w:val="20"/>
            </w:rPr>
          </w:pPr>
          <w:r>
            <w:rPr>
              <w:rFonts w:cstheme="minorHAnsi"/>
              <w:sz w:val="20"/>
              <w:szCs w:val="20"/>
            </w:rPr>
            <w:t>RD-FRM-</w:t>
          </w:r>
          <w:r w:rsidR="00860B68">
            <w:rPr>
              <w:rFonts w:cstheme="minorHAnsi"/>
              <w:sz w:val="20"/>
              <w:szCs w:val="20"/>
            </w:rPr>
            <w:t>01</w:t>
          </w:r>
          <w:r w:rsidR="00ED6088">
            <w:rPr>
              <w:rFonts w:cstheme="minorHAnsi"/>
              <w:sz w:val="20"/>
              <w:szCs w:val="20"/>
            </w:rPr>
            <w:t>5</w:t>
          </w:r>
        </w:p>
      </w:tc>
    </w:tr>
    <w:tr w:rsidR="00702A98" w:rsidRPr="004574F6" w14:paraId="722160B1" w14:textId="77777777" w:rsidTr="00875EE9">
      <w:trPr>
        <w:trHeight w:val="257"/>
      </w:trPr>
      <w:tc>
        <w:tcPr>
          <w:tcW w:w="1296" w:type="dxa"/>
          <w:vMerge/>
        </w:tcPr>
        <w:p w14:paraId="3D714981" w14:textId="77777777" w:rsidR="00702A98" w:rsidRDefault="00702A98" w:rsidP="00702A98">
          <w:pPr>
            <w:pStyle w:val="Header"/>
          </w:pPr>
        </w:p>
      </w:tc>
      <w:tc>
        <w:tcPr>
          <w:tcW w:w="4279" w:type="dxa"/>
          <w:vMerge w:val="restart"/>
          <w:vAlign w:val="center"/>
        </w:tcPr>
        <w:p w14:paraId="3E1DB966" w14:textId="0E6910E8" w:rsidR="002705F4" w:rsidRPr="004574F6" w:rsidRDefault="00875EE9" w:rsidP="00875EE9">
          <w:pPr>
            <w:pStyle w:val="Header"/>
            <w:rPr>
              <w:b/>
              <w:sz w:val="20"/>
              <w:szCs w:val="20"/>
            </w:rPr>
          </w:pPr>
          <w:r w:rsidRPr="00875EE9">
            <w:rPr>
              <w:b/>
              <w:sz w:val="20"/>
              <w:szCs w:val="20"/>
            </w:rPr>
            <w:t xml:space="preserve">CERTIFICATION OF WRITER’S </w:t>
          </w:r>
          <w:r>
            <w:rPr>
              <w:b/>
              <w:sz w:val="20"/>
              <w:szCs w:val="20"/>
            </w:rPr>
            <w:t>O</w:t>
          </w:r>
          <w:r w:rsidRPr="00875EE9">
            <w:rPr>
              <w:b/>
              <w:sz w:val="20"/>
              <w:szCs w:val="20"/>
            </w:rPr>
            <w:t>RIGINAL/</w:t>
          </w:r>
          <w:r>
            <w:rPr>
              <w:b/>
              <w:sz w:val="20"/>
              <w:szCs w:val="20"/>
            </w:rPr>
            <w:t xml:space="preserve"> </w:t>
          </w:r>
          <w:r w:rsidRPr="00875EE9">
            <w:rPr>
              <w:b/>
              <w:sz w:val="20"/>
              <w:szCs w:val="20"/>
            </w:rPr>
            <w:t xml:space="preserve">UNPUBLISHED WORK AND CONFIRMATION OF CONSENT TO PUBLISH </w:t>
          </w:r>
          <w:r w:rsidR="002705F4">
            <w:rPr>
              <w:b/>
              <w:sz w:val="20"/>
              <w:szCs w:val="20"/>
            </w:rPr>
            <w:t>(S&amp;T Journal)</w:t>
          </w:r>
        </w:p>
      </w:tc>
      <w:tc>
        <w:tcPr>
          <w:tcW w:w="1729" w:type="dxa"/>
        </w:tcPr>
        <w:p w14:paraId="155E483D" w14:textId="77777777" w:rsidR="00702A98" w:rsidRPr="004574F6" w:rsidRDefault="00702A98" w:rsidP="00702A98">
          <w:pPr>
            <w:pStyle w:val="Header"/>
            <w:rPr>
              <w:sz w:val="20"/>
              <w:szCs w:val="20"/>
            </w:rPr>
          </w:pPr>
          <w:r w:rsidRPr="004574F6">
            <w:rPr>
              <w:sz w:val="20"/>
              <w:szCs w:val="20"/>
            </w:rPr>
            <w:t>Revision No.</w:t>
          </w:r>
        </w:p>
      </w:tc>
      <w:tc>
        <w:tcPr>
          <w:tcW w:w="918" w:type="dxa"/>
        </w:tcPr>
        <w:p w14:paraId="5D05F8E4" w14:textId="7AF5C85B" w:rsidR="00702A98" w:rsidRPr="004574F6" w:rsidRDefault="00671DD4" w:rsidP="00702A98">
          <w:pPr>
            <w:pStyle w:val="Header"/>
            <w:rPr>
              <w:sz w:val="20"/>
              <w:szCs w:val="20"/>
            </w:rPr>
          </w:pPr>
          <w:r>
            <w:rPr>
              <w:sz w:val="20"/>
              <w:szCs w:val="20"/>
            </w:rPr>
            <w:t>1</w:t>
          </w:r>
        </w:p>
      </w:tc>
      <w:tc>
        <w:tcPr>
          <w:tcW w:w="1701" w:type="dxa"/>
        </w:tcPr>
        <w:sdt>
          <w:sdtPr>
            <w:rPr>
              <w:sz w:val="20"/>
              <w:szCs w:val="20"/>
            </w:rPr>
            <w:id w:val="553814026"/>
            <w:docPartObj>
              <w:docPartGallery w:val="Page Numbers (Top of Page)"/>
              <w:docPartUnique/>
            </w:docPartObj>
          </w:sdtPr>
          <w:sdtContent>
            <w:p w14:paraId="492A2D87" w14:textId="77777777" w:rsidR="00702A98" w:rsidRPr="004574F6" w:rsidRDefault="00702A98" w:rsidP="00702A98">
              <w:pPr>
                <w:pStyle w:val="Footer"/>
                <w:jc w:val="center"/>
                <w:rPr>
                  <w:sz w:val="20"/>
                  <w:szCs w:val="20"/>
                </w:rPr>
              </w:pPr>
              <w:r w:rsidRPr="004574F6">
                <w:rPr>
                  <w:sz w:val="20"/>
                  <w:szCs w:val="20"/>
                </w:rPr>
                <w:t xml:space="preserve">Page </w:t>
              </w:r>
              <w:r w:rsidRPr="004574F6">
                <w:rPr>
                  <w:b/>
                  <w:bCs/>
                  <w:sz w:val="20"/>
                  <w:szCs w:val="20"/>
                </w:rPr>
                <w:fldChar w:fldCharType="begin"/>
              </w:r>
              <w:r w:rsidRPr="004574F6">
                <w:rPr>
                  <w:b/>
                  <w:bCs/>
                  <w:sz w:val="20"/>
                  <w:szCs w:val="20"/>
                </w:rPr>
                <w:instrText xml:space="preserve"> PAGE </w:instrText>
              </w:r>
              <w:r w:rsidRPr="004574F6">
                <w:rPr>
                  <w:b/>
                  <w:bCs/>
                  <w:sz w:val="20"/>
                  <w:szCs w:val="20"/>
                </w:rPr>
                <w:fldChar w:fldCharType="separate"/>
              </w:r>
              <w:r w:rsidR="00B76AD0">
                <w:rPr>
                  <w:b/>
                  <w:bCs/>
                  <w:noProof/>
                  <w:sz w:val="20"/>
                  <w:szCs w:val="20"/>
                </w:rPr>
                <w:t>1</w:t>
              </w:r>
              <w:r w:rsidRPr="004574F6">
                <w:rPr>
                  <w:b/>
                  <w:bCs/>
                  <w:sz w:val="20"/>
                  <w:szCs w:val="20"/>
                </w:rPr>
                <w:fldChar w:fldCharType="end"/>
              </w:r>
              <w:r w:rsidRPr="004574F6">
                <w:rPr>
                  <w:sz w:val="20"/>
                  <w:szCs w:val="20"/>
                </w:rPr>
                <w:t xml:space="preserve"> of </w:t>
              </w:r>
              <w:r w:rsidRPr="004574F6">
                <w:rPr>
                  <w:b/>
                  <w:bCs/>
                  <w:sz w:val="20"/>
                  <w:szCs w:val="20"/>
                </w:rPr>
                <w:fldChar w:fldCharType="begin"/>
              </w:r>
              <w:r w:rsidRPr="004574F6">
                <w:rPr>
                  <w:b/>
                  <w:bCs/>
                  <w:sz w:val="20"/>
                  <w:szCs w:val="20"/>
                </w:rPr>
                <w:instrText xml:space="preserve"> NUMPAGES  </w:instrText>
              </w:r>
              <w:r w:rsidRPr="004574F6">
                <w:rPr>
                  <w:b/>
                  <w:bCs/>
                  <w:sz w:val="20"/>
                  <w:szCs w:val="20"/>
                </w:rPr>
                <w:fldChar w:fldCharType="separate"/>
              </w:r>
              <w:r w:rsidR="00B76AD0">
                <w:rPr>
                  <w:b/>
                  <w:bCs/>
                  <w:noProof/>
                  <w:sz w:val="20"/>
                  <w:szCs w:val="20"/>
                </w:rPr>
                <w:t>1</w:t>
              </w:r>
              <w:r w:rsidRPr="004574F6">
                <w:rPr>
                  <w:b/>
                  <w:bCs/>
                  <w:sz w:val="20"/>
                  <w:szCs w:val="20"/>
                </w:rPr>
                <w:fldChar w:fldCharType="end"/>
              </w:r>
            </w:p>
          </w:sdtContent>
        </w:sdt>
      </w:tc>
    </w:tr>
    <w:tr w:rsidR="00702A98" w:rsidRPr="004574F6" w14:paraId="64E7481A" w14:textId="77777777" w:rsidTr="00875EE9">
      <w:trPr>
        <w:trHeight w:val="229"/>
      </w:trPr>
      <w:tc>
        <w:tcPr>
          <w:tcW w:w="1296" w:type="dxa"/>
          <w:vMerge/>
        </w:tcPr>
        <w:p w14:paraId="05875F8A" w14:textId="77777777" w:rsidR="00702A98" w:rsidRDefault="00702A98" w:rsidP="00702A98">
          <w:pPr>
            <w:pStyle w:val="Header"/>
          </w:pPr>
        </w:p>
      </w:tc>
      <w:tc>
        <w:tcPr>
          <w:tcW w:w="4279" w:type="dxa"/>
          <w:vMerge/>
        </w:tcPr>
        <w:p w14:paraId="3568E0B7" w14:textId="77777777" w:rsidR="00702A98" w:rsidRPr="004574F6" w:rsidRDefault="00702A98" w:rsidP="00702A98">
          <w:pPr>
            <w:pStyle w:val="Header"/>
            <w:rPr>
              <w:sz w:val="20"/>
              <w:szCs w:val="20"/>
            </w:rPr>
          </w:pPr>
        </w:p>
      </w:tc>
      <w:tc>
        <w:tcPr>
          <w:tcW w:w="1729" w:type="dxa"/>
        </w:tcPr>
        <w:p w14:paraId="13818D12" w14:textId="77777777" w:rsidR="00702A98" w:rsidRPr="004574F6" w:rsidRDefault="00702A98" w:rsidP="00702A98">
          <w:pPr>
            <w:pStyle w:val="Header"/>
            <w:rPr>
              <w:sz w:val="20"/>
              <w:szCs w:val="20"/>
            </w:rPr>
          </w:pPr>
          <w:r w:rsidRPr="004574F6">
            <w:rPr>
              <w:sz w:val="20"/>
              <w:szCs w:val="20"/>
            </w:rPr>
            <w:t>Effectivity Date</w:t>
          </w:r>
        </w:p>
      </w:tc>
      <w:tc>
        <w:tcPr>
          <w:tcW w:w="2619" w:type="dxa"/>
          <w:gridSpan w:val="2"/>
        </w:tcPr>
        <w:p w14:paraId="6C0DB50B" w14:textId="584FAFF1" w:rsidR="00702A98" w:rsidRPr="004574F6" w:rsidRDefault="00671DD4" w:rsidP="00702A98">
          <w:pPr>
            <w:pStyle w:val="Header"/>
            <w:rPr>
              <w:sz w:val="20"/>
              <w:szCs w:val="20"/>
            </w:rPr>
          </w:pPr>
          <w:r>
            <w:rPr>
              <w:sz w:val="20"/>
              <w:szCs w:val="20"/>
            </w:rPr>
            <w:t>February 24</w:t>
          </w:r>
          <w:r w:rsidR="002705F4">
            <w:rPr>
              <w:sz w:val="20"/>
              <w:szCs w:val="20"/>
            </w:rPr>
            <w:t>,</w:t>
          </w:r>
          <w:r w:rsidR="00702A98" w:rsidRPr="004574F6">
            <w:rPr>
              <w:sz w:val="20"/>
              <w:szCs w:val="20"/>
            </w:rPr>
            <w:t xml:space="preserve"> </w:t>
          </w:r>
          <w:r w:rsidR="002705F4">
            <w:rPr>
              <w:sz w:val="20"/>
              <w:szCs w:val="20"/>
            </w:rPr>
            <w:t>202</w:t>
          </w:r>
          <w:r>
            <w:rPr>
              <w:sz w:val="20"/>
              <w:szCs w:val="20"/>
            </w:rPr>
            <w:t>5</w:t>
          </w:r>
        </w:p>
      </w:tc>
    </w:tr>
  </w:tbl>
  <w:p w14:paraId="17C5F6DF" w14:textId="77777777" w:rsidR="00702A98" w:rsidRDefault="00702A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06922"/>
    <w:multiLevelType w:val="hybridMultilevel"/>
    <w:tmpl w:val="7D2676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BD87FA1"/>
    <w:multiLevelType w:val="hybridMultilevel"/>
    <w:tmpl w:val="3B76A6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E700BB2"/>
    <w:multiLevelType w:val="hybridMultilevel"/>
    <w:tmpl w:val="A2981F98"/>
    <w:lvl w:ilvl="0" w:tplc="5DD4F1E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2DC809A5"/>
    <w:multiLevelType w:val="hybridMultilevel"/>
    <w:tmpl w:val="BC5A418E"/>
    <w:lvl w:ilvl="0" w:tplc="04C67F9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2E262CF0"/>
    <w:multiLevelType w:val="hybridMultilevel"/>
    <w:tmpl w:val="BC5A418E"/>
    <w:lvl w:ilvl="0" w:tplc="04C67F9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40430B40"/>
    <w:multiLevelType w:val="hybridMultilevel"/>
    <w:tmpl w:val="2FBA49F0"/>
    <w:lvl w:ilvl="0" w:tplc="766ED29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5D497427"/>
    <w:multiLevelType w:val="hybridMultilevel"/>
    <w:tmpl w:val="792641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10011101">
    <w:abstractNumId w:val="4"/>
  </w:num>
  <w:num w:numId="2" w16cid:durableId="1910070973">
    <w:abstractNumId w:val="3"/>
  </w:num>
  <w:num w:numId="3" w16cid:durableId="1803569961">
    <w:abstractNumId w:val="1"/>
  </w:num>
  <w:num w:numId="4" w16cid:durableId="707920937">
    <w:abstractNumId w:val="5"/>
  </w:num>
  <w:num w:numId="5" w16cid:durableId="662974271">
    <w:abstractNumId w:val="2"/>
  </w:num>
  <w:num w:numId="6" w16cid:durableId="2144499761">
    <w:abstractNumId w:val="6"/>
  </w:num>
  <w:num w:numId="7" w16cid:durableId="25835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TI0tzC0MDazMDRX0lEKTi0uzszPAykwrAUAWC/OwSwAAAA="/>
  </w:docVars>
  <w:rsids>
    <w:rsidRoot w:val="00FE13C2"/>
    <w:rsid w:val="00005C69"/>
    <w:rsid w:val="00010B70"/>
    <w:rsid w:val="0001392B"/>
    <w:rsid w:val="00016C0E"/>
    <w:rsid w:val="00027C99"/>
    <w:rsid w:val="00036195"/>
    <w:rsid w:val="00037459"/>
    <w:rsid w:val="0004662E"/>
    <w:rsid w:val="00053B49"/>
    <w:rsid w:val="00055417"/>
    <w:rsid w:val="000747DD"/>
    <w:rsid w:val="00080C7D"/>
    <w:rsid w:val="000831D4"/>
    <w:rsid w:val="00083536"/>
    <w:rsid w:val="00094CDE"/>
    <w:rsid w:val="000962FB"/>
    <w:rsid w:val="00096ECA"/>
    <w:rsid w:val="000A59BA"/>
    <w:rsid w:val="000A5EFF"/>
    <w:rsid w:val="000C3107"/>
    <w:rsid w:val="000C7F6A"/>
    <w:rsid w:val="000E3BF8"/>
    <w:rsid w:val="000E4D3D"/>
    <w:rsid w:val="001013EC"/>
    <w:rsid w:val="001023D7"/>
    <w:rsid w:val="00117EDA"/>
    <w:rsid w:val="001204CA"/>
    <w:rsid w:val="00120A6C"/>
    <w:rsid w:val="00121DC9"/>
    <w:rsid w:val="001629B5"/>
    <w:rsid w:val="00162AAD"/>
    <w:rsid w:val="00180F66"/>
    <w:rsid w:val="00183726"/>
    <w:rsid w:val="0018510F"/>
    <w:rsid w:val="0018597C"/>
    <w:rsid w:val="001B3A4D"/>
    <w:rsid w:val="001C3F9F"/>
    <w:rsid w:val="001C4F5B"/>
    <w:rsid w:val="001C77B8"/>
    <w:rsid w:val="001C7AE5"/>
    <w:rsid w:val="001D4E67"/>
    <w:rsid w:val="001D5645"/>
    <w:rsid w:val="001E18CE"/>
    <w:rsid w:val="001E4D43"/>
    <w:rsid w:val="001F493F"/>
    <w:rsid w:val="0020466C"/>
    <w:rsid w:val="00221FD1"/>
    <w:rsid w:val="0022236A"/>
    <w:rsid w:val="0024601F"/>
    <w:rsid w:val="002515EE"/>
    <w:rsid w:val="002537F7"/>
    <w:rsid w:val="0026282F"/>
    <w:rsid w:val="00267E56"/>
    <w:rsid w:val="002705F4"/>
    <w:rsid w:val="00273607"/>
    <w:rsid w:val="00283382"/>
    <w:rsid w:val="00283FF7"/>
    <w:rsid w:val="0028633B"/>
    <w:rsid w:val="00287116"/>
    <w:rsid w:val="002A0F00"/>
    <w:rsid w:val="002A17C0"/>
    <w:rsid w:val="002A3045"/>
    <w:rsid w:val="002A4FED"/>
    <w:rsid w:val="002B63E6"/>
    <w:rsid w:val="002D3014"/>
    <w:rsid w:val="002D4CED"/>
    <w:rsid w:val="002E5528"/>
    <w:rsid w:val="002E5753"/>
    <w:rsid w:val="002F0DEF"/>
    <w:rsid w:val="003015F9"/>
    <w:rsid w:val="003043BA"/>
    <w:rsid w:val="0031088C"/>
    <w:rsid w:val="00331A17"/>
    <w:rsid w:val="0033259B"/>
    <w:rsid w:val="00335AF3"/>
    <w:rsid w:val="00341DCD"/>
    <w:rsid w:val="00361265"/>
    <w:rsid w:val="003618B8"/>
    <w:rsid w:val="0038559B"/>
    <w:rsid w:val="003A15B3"/>
    <w:rsid w:val="003B79C4"/>
    <w:rsid w:val="003E3CAC"/>
    <w:rsid w:val="003F2DFF"/>
    <w:rsid w:val="003F75DE"/>
    <w:rsid w:val="0041383C"/>
    <w:rsid w:val="004171B0"/>
    <w:rsid w:val="00417C63"/>
    <w:rsid w:val="00425FD4"/>
    <w:rsid w:val="00451CB3"/>
    <w:rsid w:val="00452DD3"/>
    <w:rsid w:val="00463488"/>
    <w:rsid w:val="004831BB"/>
    <w:rsid w:val="00484329"/>
    <w:rsid w:val="00490792"/>
    <w:rsid w:val="004A2013"/>
    <w:rsid w:val="004A29F7"/>
    <w:rsid w:val="004A341B"/>
    <w:rsid w:val="004C045D"/>
    <w:rsid w:val="004F11ED"/>
    <w:rsid w:val="004F3417"/>
    <w:rsid w:val="004F69DC"/>
    <w:rsid w:val="005047ED"/>
    <w:rsid w:val="00511A14"/>
    <w:rsid w:val="00520C07"/>
    <w:rsid w:val="00522CCE"/>
    <w:rsid w:val="00525CB4"/>
    <w:rsid w:val="00536F2C"/>
    <w:rsid w:val="005379CD"/>
    <w:rsid w:val="0054025A"/>
    <w:rsid w:val="00555171"/>
    <w:rsid w:val="0055611A"/>
    <w:rsid w:val="00560605"/>
    <w:rsid w:val="0056078D"/>
    <w:rsid w:val="005629D8"/>
    <w:rsid w:val="00566E2F"/>
    <w:rsid w:val="005766D1"/>
    <w:rsid w:val="00580C19"/>
    <w:rsid w:val="005929D6"/>
    <w:rsid w:val="005950C8"/>
    <w:rsid w:val="005A0A25"/>
    <w:rsid w:val="005A3081"/>
    <w:rsid w:val="005A3A34"/>
    <w:rsid w:val="005A4ACD"/>
    <w:rsid w:val="005B5C44"/>
    <w:rsid w:val="005C4068"/>
    <w:rsid w:val="005C579E"/>
    <w:rsid w:val="005C5EB3"/>
    <w:rsid w:val="005D3103"/>
    <w:rsid w:val="005F2257"/>
    <w:rsid w:val="005F6054"/>
    <w:rsid w:val="006038EC"/>
    <w:rsid w:val="00603A54"/>
    <w:rsid w:val="00604F04"/>
    <w:rsid w:val="00607ABE"/>
    <w:rsid w:val="006101F4"/>
    <w:rsid w:val="0061682D"/>
    <w:rsid w:val="00636CA2"/>
    <w:rsid w:val="00640D41"/>
    <w:rsid w:val="00642814"/>
    <w:rsid w:val="00647CB9"/>
    <w:rsid w:val="00647E60"/>
    <w:rsid w:val="00654BF1"/>
    <w:rsid w:val="00662A06"/>
    <w:rsid w:val="006717D8"/>
    <w:rsid w:val="00671DD4"/>
    <w:rsid w:val="00672A5D"/>
    <w:rsid w:val="00676778"/>
    <w:rsid w:val="00686B04"/>
    <w:rsid w:val="00690F16"/>
    <w:rsid w:val="00692F5C"/>
    <w:rsid w:val="00694CD3"/>
    <w:rsid w:val="00694E66"/>
    <w:rsid w:val="006A11D7"/>
    <w:rsid w:val="006A1608"/>
    <w:rsid w:val="006A5F31"/>
    <w:rsid w:val="006B123C"/>
    <w:rsid w:val="006B1684"/>
    <w:rsid w:val="006B2AFB"/>
    <w:rsid w:val="006C27CF"/>
    <w:rsid w:val="006D4752"/>
    <w:rsid w:val="006F3DE4"/>
    <w:rsid w:val="006F3FE1"/>
    <w:rsid w:val="006F5B75"/>
    <w:rsid w:val="00702A98"/>
    <w:rsid w:val="00702C21"/>
    <w:rsid w:val="00703164"/>
    <w:rsid w:val="00706EAB"/>
    <w:rsid w:val="007163F0"/>
    <w:rsid w:val="007361CB"/>
    <w:rsid w:val="00747046"/>
    <w:rsid w:val="0077389C"/>
    <w:rsid w:val="0078203F"/>
    <w:rsid w:val="0078580F"/>
    <w:rsid w:val="007924B9"/>
    <w:rsid w:val="00793C5F"/>
    <w:rsid w:val="007967A7"/>
    <w:rsid w:val="00796F2B"/>
    <w:rsid w:val="007C39E4"/>
    <w:rsid w:val="007C44B8"/>
    <w:rsid w:val="007E0524"/>
    <w:rsid w:val="007E49CE"/>
    <w:rsid w:val="007F2DD5"/>
    <w:rsid w:val="007F4D9D"/>
    <w:rsid w:val="007F5AE3"/>
    <w:rsid w:val="007F5FA8"/>
    <w:rsid w:val="00800602"/>
    <w:rsid w:val="0080378F"/>
    <w:rsid w:val="00803DA1"/>
    <w:rsid w:val="00812CE0"/>
    <w:rsid w:val="00824596"/>
    <w:rsid w:val="008415BE"/>
    <w:rsid w:val="00842A6C"/>
    <w:rsid w:val="00854F9C"/>
    <w:rsid w:val="00860B68"/>
    <w:rsid w:val="008740E8"/>
    <w:rsid w:val="00875EE9"/>
    <w:rsid w:val="00877F06"/>
    <w:rsid w:val="008837EA"/>
    <w:rsid w:val="0088489B"/>
    <w:rsid w:val="008A4FB3"/>
    <w:rsid w:val="008B58FD"/>
    <w:rsid w:val="008C0059"/>
    <w:rsid w:val="008E1A62"/>
    <w:rsid w:val="008E1BDE"/>
    <w:rsid w:val="008E2BCD"/>
    <w:rsid w:val="008E5996"/>
    <w:rsid w:val="009124F0"/>
    <w:rsid w:val="00916A45"/>
    <w:rsid w:val="009213B6"/>
    <w:rsid w:val="00921441"/>
    <w:rsid w:val="00927742"/>
    <w:rsid w:val="009346D9"/>
    <w:rsid w:val="009462FE"/>
    <w:rsid w:val="00950EE9"/>
    <w:rsid w:val="00951F04"/>
    <w:rsid w:val="00971CAC"/>
    <w:rsid w:val="009932FA"/>
    <w:rsid w:val="00995C0F"/>
    <w:rsid w:val="009A2765"/>
    <w:rsid w:val="009A4782"/>
    <w:rsid w:val="009B0850"/>
    <w:rsid w:val="009B320C"/>
    <w:rsid w:val="009B7A88"/>
    <w:rsid w:val="009B7E9A"/>
    <w:rsid w:val="009C2EC6"/>
    <w:rsid w:val="009D3409"/>
    <w:rsid w:val="00A0752B"/>
    <w:rsid w:val="00A25CA8"/>
    <w:rsid w:val="00A3610E"/>
    <w:rsid w:val="00A46444"/>
    <w:rsid w:val="00A5287A"/>
    <w:rsid w:val="00A61DFD"/>
    <w:rsid w:val="00A752E6"/>
    <w:rsid w:val="00A87E9B"/>
    <w:rsid w:val="00AA32E6"/>
    <w:rsid w:val="00AA7865"/>
    <w:rsid w:val="00AD35B7"/>
    <w:rsid w:val="00AE204C"/>
    <w:rsid w:val="00B04082"/>
    <w:rsid w:val="00B062F3"/>
    <w:rsid w:val="00B37A25"/>
    <w:rsid w:val="00B469AD"/>
    <w:rsid w:val="00B53DB1"/>
    <w:rsid w:val="00B579DA"/>
    <w:rsid w:val="00B7137F"/>
    <w:rsid w:val="00B76AD0"/>
    <w:rsid w:val="00B939D0"/>
    <w:rsid w:val="00BA312C"/>
    <w:rsid w:val="00BA66D7"/>
    <w:rsid w:val="00BC1258"/>
    <w:rsid w:val="00BC71D8"/>
    <w:rsid w:val="00BD62FA"/>
    <w:rsid w:val="00BE297C"/>
    <w:rsid w:val="00C02E17"/>
    <w:rsid w:val="00C24A22"/>
    <w:rsid w:val="00C3201E"/>
    <w:rsid w:val="00C33351"/>
    <w:rsid w:val="00C356AF"/>
    <w:rsid w:val="00C4103C"/>
    <w:rsid w:val="00C50BDD"/>
    <w:rsid w:val="00C5142C"/>
    <w:rsid w:val="00C57B27"/>
    <w:rsid w:val="00C6580B"/>
    <w:rsid w:val="00C73EC1"/>
    <w:rsid w:val="00C8797C"/>
    <w:rsid w:val="00C90D4A"/>
    <w:rsid w:val="00C94DBE"/>
    <w:rsid w:val="00C97D95"/>
    <w:rsid w:val="00CA05C0"/>
    <w:rsid w:val="00CA700B"/>
    <w:rsid w:val="00CA7588"/>
    <w:rsid w:val="00CC52C8"/>
    <w:rsid w:val="00CD3D64"/>
    <w:rsid w:val="00CD64A2"/>
    <w:rsid w:val="00CE08E7"/>
    <w:rsid w:val="00CE4D1A"/>
    <w:rsid w:val="00CF0771"/>
    <w:rsid w:val="00CF1B98"/>
    <w:rsid w:val="00CF4950"/>
    <w:rsid w:val="00D02C5E"/>
    <w:rsid w:val="00D043FC"/>
    <w:rsid w:val="00D12FE7"/>
    <w:rsid w:val="00D27279"/>
    <w:rsid w:val="00D345A0"/>
    <w:rsid w:val="00D52B67"/>
    <w:rsid w:val="00D5564E"/>
    <w:rsid w:val="00D840FE"/>
    <w:rsid w:val="00D90D6B"/>
    <w:rsid w:val="00D91F0A"/>
    <w:rsid w:val="00D96BD0"/>
    <w:rsid w:val="00DB1FB5"/>
    <w:rsid w:val="00DB6502"/>
    <w:rsid w:val="00DB7FDF"/>
    <w:rsid w:val="00DD44D6"/>
    <w:rsid w:val="00DD60B5"/>
    <w:rsid w:val="00DD7731"/>
    <w:rsid w:val="00DE27E8"/>
    <w:rsid w:val="00DE476E"/>
    <w:rsid w:val="00DE60C7"/>
    <w:rsid w:val="00DF042C"/>
    <w:rsid w:val="00DF4543"/>
    <w:rsid w:val="00E31067"/>
    <w:rsid w:val="00E34849"/>
    <w:rsid w:val="00E37585"/>
    <w:rsid w:val="00E37F3F"/>
    <w:rsid w:val="00E42966"/>
    <w:rsid w:val="00E435E8"/>
    <w:rsid w:val="00E514A3"/>
    <w:rsid w:val="00E51F4D"/>
    <w:rsid w:val="00E57E59"/>
    <w:rsid w:val="00E625D0"/>
    <w:rsid w:val="00E90FB1"/>
    <w:rsid w:val="00E96D3C"/>
    <w:rsid w:val="00EA4545"/>
    <w:rsid w:val="00EB0A50"/>
    <w:rsid w:val="00EC270C"/>
    <w:rsid w:val="00EC5D22"/>
    <w:rsid w:val="00EC5F86"/>
    <w:rsid w:val="00ED1A0B"/>
    <w:rsid w:val="00ED6088"/>
    <w:rsid w:val="00EE329F"/>
    <w:rsid w:val="00EE65BE"/>
    <w:rsid w:val="00EF0AA2"/>
    <w:rsid w:val="00EF2A96"/>
    <w:rsid w:val="00EF2E86"/>
    <w:rsid w:val="00EF50E1"/>
    <w:rsid w:val="00F11A98"/>
    <w:rsid w:val="00F1702C"/>
    <w:rsid w:val="00F30837"/>
    <w:rsid w:val="00F31714"/>
    <w:rsid w:val="00F353B1"/>
    <w:rsid w:val="00F46CC2"/>
    <w:rsid w:val="00F55626"/>
    <w:rsid w:val="00F66FF8"/>
    <w:rsid w:val="00F735D0"/>
    <w:rsid w:val="00F8247D"/>
    <w:rsid w:val="00F85A94"/>
    <w:rsid w:val="00F930EB"/>
    <w:rsid w:val="00FA5BE8"/>
    <w:rsid w:val="00FB4AE3"/>
    <w:rsid w:val="00FB61E4"/>
    <w:rsid w:val="00FD3F70"/>
    <w:rsid w:val="00FD59C8"/>
    <w:rsid w:val="00FE0DC3"/>
    <w:rsid w:val="00FE13C2"/>
    <w:rsid w:val="00FE655E"/>
    <w:rsid w:val="00FE6E1F"/>
    <w:rsid w:val="00FF28D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1E7A2"/>
  <w15:docId w15:val="{C1CA940C-9418-43BD-A99A-8558589E4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04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3C2"/>
    <w:pPr>
      <w:tabs>
        <w:tab w:val="center" w:pos="4680"/>
        <w:tab w:val="right" w:pos="9360"/>
      </w:tabs>
    </w:pPr>
    <w:rPr>
      <w:rFonts w:asciiTheme="minorHAnsi" w:eastAsiaTheme="minorHAnsi" w:hAnsiTheme="minorHAnsi" w:cstheme="minorBidi"/>
      <w:sz w:val="22"/>
      <w:szCs w:val="22"/>
      <w:lang w:val="en-PH"/>
    </w:rPr>
  </w:style>
  <w:style w:type="character" w:customStyle="1" w:styleId="HeaderChar">
    <w:name w:val="Header Char"/>
    <w:basedOn w:val="DefaultParagraphFont"/>
    <w:link w:val="Header"/>
    <w:uiPriority w:val="99"/>
    <w:rsid w:val="00FE13C2"/>
  </w:style>
  <w:style w:type="paragraph" w:styleId="Footer">
    <w:name w:val="footer"/>
    <w:basedOn w:val="Normal"/>
    <w:link w:val="FooterChar"/>
    <w:uiPriority w:val="99"/>
    <w:unhideWhenUsed/>
    <w:rsid w:val="00FE13C2"/>
    <w:pPr>
      <w:tabs>
        <w:tab w:val="center" w:pos="4680"/>
        <w:tab w:val="right" w:pos="9360"/>
      </w:tabs>
    </w:pPr>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FE13C2"/>
  </w:style>
  <w:style w:type="paragraph" w:styleId="BalloonText">
    <w:name w:val="Balloon Text"/>
    <w:basedOn w:val="Normal"/>
    <w:link w:val="BalloonTextChar"/>
    <w:uiPriority w:val="99"/>
    <w:semiHidden/>
    <w:unhideWhenUsed/>
    <w:rsid w:val="00654B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BF1"/>
    <w:rPr>
      <w:rFonts w:ascii="Segoe UI" w:eastAsia="Times New Roman" w:hAnsi="Segoe UI" w:cs="Segoe UI"/>
      <w:sz w:val="18"/>
      <w:szCs w:val="18"/>
      <w:lang w:val="en-US"/>
    </w:rPr>
  </w:style>
  <w:style w:type="table" w:styleId="TableGrid">
    <w:name w:val="Table Grid"/>
    <w:basedOn w:val="TableNormal"/>
    <w:uiPriority w:val="59"/>
    <w:rsid w:val="00413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EB0A50"/>
    <w:rPr>
      <w:i/>
      <w:iCs/>
      <w:color w:val="404040" w:themeColor="text1" w:themeTint="BF"/>
    </w:rPr>
  </w:style>
  <w:style w:type="paragraph" w:styleId="ListParagraph">
    <w:name w:val="List Paragraph"/>
    <w:basedOn w:val="Normal"/>
    <w:uiPriority w:val="34"/>
    <w:qFormat/>
    <w:rsid w:val="00DD60B5"/>
    <w:pPr>
      <w:ind w:left="720"/>
      <w:contextualSpacing/>
    </w:pPr>
  </w:style>
  <w:style w:type="paragraph" w:styleId="NoSpacing">
    <w:name w:val="No Spacing"/>
    <w:uiPriority w:val="1"/>
    <w:qFormat/>
    <w:rsid w:val="007C44B8"/>
    <w:pPr>
      <w:spacing w:after="0" w:line="240" w:lineRule="auto"/>
    </w:pPr>
    <w:rPr>
      <w:rFonts w:ascii="Calibri" w:eastAsia="Calibri" w:hAnsi="Calibri" w:cs="Times New Roman"/>
      <w:lang w:val="en-GB"/>
    </w:rPr>
  </w:style>
  <w:style w:type="table" w:customStyle="1" w:styleId="TableGrid2">
    <w:name w:val="Table Grid2"/>
    <w:basedOn w:val="TableNormal"/>
    <w:next w:val="TableGrid"/>
    <w:uiPriority w:val="39"/>
    <w:qFormat/>
    <w:rsid w:val="00702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83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D8DA3-86A1-4722-AE3D-7C5DB1E0E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GBIGAY LEA</cp:lastModifiedBy>
  <cp:revision>2</cp:revision>
  <cp:lastPrinted>2021-03-01T03:17:00Z</cp:lastPrinted>
  <dcterms:created xsi:type="dcterms:W3CDTF">2025-10-22T00:25:00Z</dcterms:created>
  <dcterms:modified xsi:type="dcterms:W3CDTF">2025-10-22T00:25:00Z</dcterms:modified>
</cp:coreProperties>
</file>